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22BA" w:rsidRPr="005B4771" w:rsidRDefault="001122BA" w:rsidP="001122BA">
      <w:pPr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</w:pPr>
      <w:proofErr w:type="spellStart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t>The</w:t>
      </w:r>
      <w:proofErr w:type="spellEnd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t xml:space="preserve"> </w:t>
      </w:r>
      <w:proofErr w:type="spellStart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t>Labour</w:t>
      </w:r>
      <w:proofErr w:type="spellEnd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t xml:space="preserve"> Office</w:t>
      </w:r>
    </w:p>
    <w:p w:rsidR="00F23539" w:rsidRDefault="009D17BE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867525</wp:posOffset>
                </wp:positionH>
                <wp:positionV relativeFrom="paragraph">
                  <wp:posOffset>285750</wp:posOffset>
                </wp:positionV>
                <wp:extent cx="3155950" cy="5514975"/>
                <wp:effectExtent l="0" t="0" r="25400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0" cy="551497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4771" w:rsidRPr="005B4771" w:rsidRDefault="005B4771" w:rsidP="005B4771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36"/>
                                <w:szCs w:val="36"/>
                                <w:shd w:val="clear" w:color="auto" w:fill="FFFFFF"/>
                              </w:rPr>
                            </w:pPr>
                            <w:proofErr w:type="spellStart"/>
                            <w:r w:rsidRPr="005B4771">
                              <w:rPr>
                                <w:rFonts w:ascii="Arial" w:hAnsi="Arial" w:cs="Arial"/>
                                <w:b/>
                                <w:color w:val="FF0000"/>
                                <w:sz w:val="36"/>
                                <w:szCs w:val="36"/>
                                <w:shd w:val="clear" w:color="auto" w:fill="FFFFFF"/>
                              </w:rPr>
                              <w:t>The</w:t>
                            </w:r>
                            <w:proofErr w:type="spellEnd"/>
                            <w:r w:rsidRPr="005B4771">
                              <w:rPr>
                                <w:rFonts w:ascii="Arial" w:hAnsi="Arial" w:cs="Arial"/>
                                <w:b/>
                                <w:color w:val="FF0000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5B4771">
                              <w:rPr>
                                <w:rFonts w:ascii="Arial" w:hAnsi="Arial" w:cs="Arial"/>
                                <w:b/>
                                <w:color w:val="FF0000"/>
                                <w:sz w:val="36"/>
                                <w:szCs w:val="36"/>
                                <w:shd w:val="clear" w:color="auto" w:fill="FFFFFF"/>
                              </w:rPr>
                              <w:t>Labour</w:t>
                            </w:r>
                            <w:proofErr w:type="spellEnd"/>
                            <w:r w:rsidRPr="005B4771">
                              <w:rPr>
                                <w:rFonts w:ascii="Arial" w:hAnsi="Arial" w:cs="Arial"/>
                                <w:b/>
                                <w:color w:val="FF0000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Office</w:t>
                            </w:r>
                          </w:p>
                          <w:p w:rsidR="005B4771" w:rsidRDefault="00335271" w:rsidP="00335271">
                            <w:pPr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</w:pPr>
                            <w:proofErr w:type="spellStart"/>
                            <w:r w:rsidRPr="0060168A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Address</w:t>
                            </w:r>
                            <w:proofErr w:type="spellEnd"/>
                            <w:r w:rsidRPr="0060168A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 </w:t>
                            </w:r>
                            <w:r w:rsidR="005B4771" w:rsidRPr="005B477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Polní 1011/37,</w:t>
                            </w:r>
                            <w:r w:rsidR="005B4771" w:rsidRPr="005B4771">
                              <w:rPr>
                                <w:rFonts w:ascii="Arial" w:hAnsi="Arial" w:cs="Arial"/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              </w:t>
                            </w:r>
                            <w:r w:rsidR="0060168A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="005B4771" w:rsidRPr="005B477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Brno 39 - Štýřice,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="005B4771" w:rsidRPr="005B477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63900</w:t>
                            </w:r>
                          </w:p>
                          <w:bookmarkStart w:id="0" w:name="_GoBack"/>
                          <w:p w:rsidR="00BD6ECE" w:rsidRPr="00076380" w:rsidRDefault="00BD6ECE" w:rsidP="00335271">
                            <w:r w:rsidRPr="00076380">
                              <w:fldChar w:fldCharType="begin"/>
                            </w:r>
                            <w:r w:rsidRPr="00076380">
                              <w:instrText xml:space="preserve"> HYPERLINK "https://portal.mpsv.cz/upcr/kp/jhm" </w:instrText>
                            </w:r>
                            <w:r w:rsidRPr="00076380">
                              <w:fldChar w:fldCharType="separate"/>
                            </w:r>
                            <w:r w:rsidRPr="00076380">
                              <w:rPr>
                                <w:rStyle w:val="Hypertextovodkaz"/>
                                <w:rFonts w:ascii="Arial" w:hAnsi="Arial" w:cs="Arial"/>
                              </w:rPr>
                              <w:t>https://portal.mpsv.cz/upcr/kp/jhm</w:t>
                            </w:r>
                            <w:r w:rsidRPr="00076380">
                              <w:fldChar w:fldCharType="end"/>
                            </w:r>
                          </w:p>
                          <w:bookmarkEnd w:id="0"/>
                          <w:p w:rsidR="00076380" w:rsidRPr="00076380" w:rsidRDefault="00076380" w:rsidP="00335271">
                            <w:pPr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</w:pPr>
                            <w:r w:rsidRPr="00076380">
                              <w:fldChar w:fldCharType="begin"/>
                            </w:r>
                            <w:r w:rsidRPr="00076380">
                              <w:instrText xml:space="preserve"> HYPERLINK "https://portal.mpsv.cz/sprava/multilang" \l "prep-en" </w:instrText>
                            </w:r>
                            <w:r w:rsidRPr="00076380">
                              <w:fldChar w:fldCharType="separate"/>
                            </w:r>
                            <w:r w:rsidRPr="00076380">
                              <w:rPr>
                                <w:rStyle w:val="Hypertextovodkaz"/>
                              </w:rPr>
                              <w:t>https://portal.mpsv.cz/sprava/multilang#prep-en</w:t>
                            </w:r>
                            <w:r w:rsidRPr="00076380">
                              <w:fldChar w:fldCharType="end"/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025"/>
                            </w:tblGrid>
                            <w:tr w:rsidR="005B4771" w:rsidRPr="005B4771" w:rsidTr="005B4771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3965" w:type="dxa"/>
                                  <w:shd w:val="clear" w:color="auto" w:fill="FFFFFF"/>
                                  <w:vAlign w:val="center"/>
                                  <w:hideMark/>
                                </w:tcPr>
                                <w:tbl>
                                  <w:tblPr>
                                    <w:tblW w:w="3935" w:type="dxa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935"/>
                                  </w:tblGrid>
                                  <w:tr w:rsidR="005B4771" w:rsidRPr="005B4771" w:rsidTr="005B4771">
                                    <w:trPr>
                                      <w:trHeight w:val="308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tcMar>
                                          <w:top w:w="60" w:type="dxa"/>
                                          <w:left w:w="0" w:type="dxa"/>
                                          <w:bottom w:w="0" w:type="dxa"/>
                                          <w:right w:w="0" w:type="dxa"/>
                                        </w:tcMar>
                                        <w:vAlign w:val="bottom"/>
                                        <w:hideMark/>
                                      </w:tcPr>
                                      <w:p w:rsidR="00554984" w:rsidRDefault="005B4771" w:rsidP="005B4771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eastAsia="Times New Roman" w:hAnsi="Times New Roman" w:cs="Times New Roman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</w:pPr>
                                        <w:r w:rsidRPr="005B4771">
                                          <w:rPr>
                                            <w:rFonts w:ascii="Times New Roman" w:eastAsia="Times New Roman" w:hAnsi="Times New Roman" w:cs="Times New Roman"/>
                                            <w:noProof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  <w:drawing>
                                            <wp:inline distT="0" distB="0" distL="0" distR="0">
                                              <wp:extent cx="228600" cy="228600"/>
                                              <wp:effectExtent l="0" t="0" r="0" b="0"/>
                                              <wp:docPr id="4" name="Obrázek 4" descr="Telefon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" descr="Telefon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4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28600" cy="2286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 w:rsidRPr="005B4771">
                                          <w:rPr>
                                            <w:rFonts w:ascii="Times New Roman" w:eastAsia="Times New Roman" w:hAnsi="Times New Roman" w:cs="Times New Roman"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  <w:t> </w:t>
                                        </w:r>
                                        <w:r w:rsidRPr="005B4771">
                                          <w:rPr>
                                            <w:rFonts w:ascii="Times New Roman" w:eastAsia="Times New Roman" w:hAnsi="Times New Roman" w:cs="Times New Roman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  <w:t>950 104</w:t>
                                        </w:r>
                                        <w:r w:rsidR="00554984">
                                          <w:rPr>
                                            <w:rFonts w:ascii="Times New Roman" w:eastAsia="Times New Roman" w:hAnsi="Times New Roman" w:cs="Times New Roman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  <w:t> </w:t>
                                        </w:r>
                                        <w:r w:rsidRPr="005B4771">
                                          <w:rPr>
                                            <w:rFonts w:ascii="Times New Roman" w:eastAsia="Times New Roman" w:hAnsi="Times New Roman" w:cs="Times New Roman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  <w:t>153</w:t>
                                        </w:r>
                                      </w:p>
                                      <w:p w:rsidR="005B4771" w:rsidRDefault="00554984" w:rsidP="005B4771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eastAsia="Times New Roman" w:hAnsi="Times New Roman" w:cs="Times New Roman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eastAsia="Times New Roman" w:hAnsi="Times New Roman" w:cs="Times New Roman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  <w:t xml:space="preserve">       </w:t>
                                        </w:r>
                                        <w:r w:rsidR="005B4771">
                                          <w:rPr>
                                            <w:rFonts w:ascii="Times New Roman" w:eastAsia="Times New Roman" w:hAnsi="Times New Roman" w:cs="Times New Roman"/>
                                            <w:b/>
                                            <w:bCs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  <w:t>950 104 585-6</w:t>
                                        </w:r>
                                      </w:p>
                                      <w:p w:rsidR="006B5314" w:rsidRPr="005B4771" w:rsidRDefault="006B5314" w:rsidP="005B4771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eastAsia="Times New Roman" w:hAnsi="Times New Roman" w:cs="Times New Roman"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color w:val="000000"/>
                                            <w:sz w:val="19"/>
                                            <w:szCs w:val="19"/>
                                            <w:shd w:val="clear" w:color="auto" w:fill="FFFFFF"/>
                                          </w:rPr>
                                          <w:t> </w:t>
                                        </w:r>
                                        <w:hyperlink r:id="rId5" w:history="1">
                                          <w:r>
                                            <w:rPr>
                                              <w:rStyle w:val="Hypertextovodkaz"/>
                                              <w:rFonts w:ascii="Arial" w:hAnsi="Arial" w:cs="Arial"/>
                                              <w:color w:val="25659A"/>
                                              <w:sz w:val="19"/>
                                              <w:szCs w:val="19"/>
                                              <w:shd w:val="clear" w:color="auto" w:fill="FFFFFF"/>
                                            </w:rPr>
                                            <w:t>podatelna.bm@uradprace.cz</w:t>
                                          </w:r>
                                        </w:hyperlink>
                                      </w:p>
                                    </w:tc>
                                  </w:tr>
                                  <w:tr w:rsidR="00554984" w:rsidRPr="005B4771" w:rsidTr="005B4771">
                                    <w:trPr>
                                      <w:trHeight w:val="308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tcMar>
                                          <w:top w:w="60" w:type="dxa"/>
                                          <w:left w:w="0" w:type="dxa"/>
                                          <w:bottom w:w="0" w:type="dxa"/>
                                          <w:right w:w="0" w:type="dxa"/>
                                        </w:tcMar>
                                        <w:vAlign w:val="bottom"/>
                                      </w:tcPr>
                                      <w:p w:rsidR="00554984" w:rsidRPr="005B4771" w:rsidRDefault="00554984" w:rsidP="005B4771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eastAsia="Times New Roman" w:hAnsi="Times New Roman" w:cs="Times New Roman"/>
                                            <w:noProof/>
                                            <w:sz w:val="24"/>
                                            <w:szCs w:val="24"/>
                                            <w:lang w:eastAsia="cs-CZ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9"/>
                                      <w:szCs w:val="19"/>
                                      <w:lang w:eastAsia="cs-CZ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5B4771" w:rsidRPr="005B4771" w:rsidRDefault="005B4771" w:rsidP="005B4771">
                            <w:pPr>
                              <w:spacing w:after="0" w:line="240" w:lineRule="auto"/>
                              <w:outlineLvl w:val="1"/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554984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Office </w:t>
                            </w:r>
                            <w:proofErr w:type="spellStart"/>
                            <w:r w:rsidRPr="00554984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hours</w:t>
                            </w:r>
                            <w:proofErr w:type="spellEnd"/>
                            <w:r w:rsidRPr="00554984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:</w:t>
                            </w:r>
                          </w:p>
                          <w:tbl>
                            <w:tblPr>
                              <w:tblW w:w="7680" w:type="dxa"/>
                              <w:tblCellSpacing w:w="15" w:type="dxa"/>
                              <w:shd w:val="clear" w:color="auto" w:fill="FFFFFF"/>
                              <w:tblCellMar>
                                <w:top w:w="150" w:type="dxa"/>
                                <w:left w:w="150" w:type="dxa"/>
                                <w:bottom w:w="150" w:type="dxa"/>
                                <w:right w:w="15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014"/>
                              <w:gridCol w:w="5666"/>
                            </w:tblGrid>
                            <w:tr w:rsidR="00554984" w:rsidRPr="005B4771" w:rsidTr="005B4771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Pondělí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8:00 - 12:00, 13:00 - 17:00</w:t>
                                  </w:r>
                                </w:p>
                              </w:tc>
                            </w:tr>
                            <w:tr w:rsidR="00554984" w:rsidRPr="005B4771" w:rsidTr="005B4771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Úterý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8:00 - 11:00</w:t>
                                  </w:r>
                                </w:p>
                              </w:tc>
                            </w:tr>
                            <w:tr w:rsidR="00554984" w:rsidRPr="005B4771" w:rsidTr="005B4771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Střed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8:00 - 12:00, 13:00 - 17:00</w:t>
                                  </w:r>
                                </w:p>
                              </w:tc>
                            </w:tr>
                            <w:tr w:rsidR="00554984" w:rsidRPr="005B4771" w:rsidTr="00554984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 w:themeFill="background1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Čtvrtek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 w:themeFill="background1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8:00 - 11:00</w:t>
                                  </w:r>
                                </w:p>
                              </w:tc>
                            </w:tr>
                            <w:tr w:rsidR="00554984" w:rsidRPr="005B4771" w:rsidTr="005B4771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5B4771" w:rsidRPr="005B4771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Pátek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75" w:type="dxa"/>
                                    <w:left w:w="150" w:type="dxa"/>
                                    <w:bottom w:w="75" w:type="dxa"/>
                                    <w:right w:w="150" w:type="dxa"/>
                                  </w:tcMar>
                                  <w:vAlign w:val="center"/>
                                  <w:hideMark/>
                                </w:tcPr>
                                <w:p w:rsidR="00335271" w:rsidRDefault="00554984" w:rsidP="00554984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8:00 - 11:00 (</w:t>
                                  </w:r>
                                  <w:proofErr w:type="spellStart"/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for</w:t>
                                  </w:r>
                                  <w:proofErr w:type="spellEnd"/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invitation</w:t>
                                  </w:r>
                                  <w:proofErr w:type="spellEnd"/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only</w:t>
                                  </w:r>
                                  <w:proofErr w:type="spellEnd"/>
                                  <w:r w:rsidR="005B4771" w:rsidRPr="005B477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  <w:t>)</w:t>
                                  </w:r>
                                </w:p>
                                <w:p w:rsidR="006B5314" w:rsidRPr="005B4771" w:rsidRDefault="006B5314" w:rsidP="00554984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16"/>
                                      <w:szCs w:val="16"/>
                                      <w:lang w:eastAsia="cs-CZ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5B4771" w:rsidRDefault="00335271" w:rsidP="00335271">
                            <w:pPr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proofErr w:type="spellStart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You</w:t>
                            </w:r>
                            <w:proofErr w:type="spellEnd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can</w:t>
                            </w:r>
                            <w:proofErr w:type="spellEnd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find</w:t>
                            </w:r>
                            <w:proofErr w:type="spellEnd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us</w:t>
                            </w:r>
                            <w:proofErr w:type="spellEnd"/>
                            <w:r w:rsidRPr="005B4771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:</w:t>
                            </w:r>
                          </w:p>
                          <w:p w:rsidR="00335271" w:rsidRDefault="0060168A" w:rsidP="00335271">
                            <w:pPr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</w:pPr>
                            <w:proofErr w:type="spellStart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The</w:t>
                            </w:r>
                            <w:proofErr w:type="spellEnd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</w:t>
                            </w:r>
                            <w:proofErr w:type="spellStart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connection</w:t>
                            </w:r>
                            <w:proofErr w:type="spellEnd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</w:t>
                            </w:r>
                            <w:proofErr w:type="spellStart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from</w:t>
                            </w:r>
                            <w:proofErr w:type="spellEnd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</w:t>
                            </w:r>
                            <w:proofErr w:type="spellStart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the</w:t>
                            </w:r>
                            <w:proofErr w:type="spellEnd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Bohunice University </w:t>
                            </w:r>
                            <w:proofErr w:type="spellStart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Campus</w:t>
                            </w:r>
                            <w:proofErr w:type="spellEnd"/>
                            <w:r w:rsidRPr="0060168A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by bus No. 60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(</w:t>
                            </w:r>
                            <w:proofErr w:type="spellStart"/>
                            <w:r w:rsidR="00B73413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get</w:t>
                            </w:r>
                            <w:proofErr w:type="spellEnd"/>
                            <w:r w:rsidR="00B73413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</w:t>
                            </w:r>
                            <w:proofErr w:type="spellStart"/>
                            <w:r w:rsidR="00B73413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off</w:t>
                            </w:r>
                            <w:proofErr w:type="spellEnd"/>
                            <w:r w:rsidR="00B73413"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 xml:space="preserve"> on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  <w:t>Strážní stop)</w:t>
                            </w:r>
                          </w:p>
                          <w:p w:rsidR="009D17BE" w:rsidRDefault="009D17BE" w:rsidP="009D17BE">
                            <w:pPr>
                              <w:pStyle w:val="Normlnweb"/>
                              <w:shd w:val="clear" w:color="auto" w:fill="FFFFFF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Tram no. 8 – tram stop Vojtova</w:t>
                            </w:r>
                          </w:p>
                          <w:p w:rsidR="009D17BE" w:rsidRDefault="009D17BE" w:rsidP="009D17BE">
                            <w:pPr>
                              <w:pStyle w:val="Normlnweb"/>
                              <w:shd w:val="clear" w:color="auto" w:fill="FFFFFF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Bus no. 44, 84, 40 – bus stop Křídlovická</w:t>
                            </w:r>
                          </w:p>
                          <w:p w:rsidR="009D17BE" w:rsidRDefault="009D17BE" w:rsidP="009D17BE">
                            <w:pPr>
                              <w:pStyle w:val="Normlnweb"/>
                              <w:shd w:val="clear" w:color="auto" w:fill="FFFFFF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Bus no. 61 – bus stop Křídlovická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o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 Holandská</w:t>
                            </w:r>
                          </w:p>
                          <w:p w:rsidR="009D17BE" w:rsidRDefault="009D17BE" w:rsidP="009D17BE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</w:pPr>
                          </w:p>
                          <w:p w:rsidR="0060168A" w:rsidRPr="0060168A" w:rsidRDefault="0060168A" w:rsidP="00335271">
                            <w:pPr>
                              <w:rPr>
                                <w:rFonts w:ascii="Arial" w:eastAsia="Times New Roman" w:hAnsi="Arial" w:cs="Arial"/>
                                <w:color w:val="000000"/>
                                <w:lang w:eastAsia="cs-CZ"/>
                              </w:rPr>
                            </w:pPr>
                          </w:p>
                          <w:p w:rsidR="005B4771" w:rsidRDefault="005B4771" w:rsidP="005B477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5B4771" w:rsidRDefault="005B4771" w:rsidP="005B477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5B4771" w:rsidRDefault="005B4771" w:rsidP="005B477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5B4771" w:rsidRPr="005B4771" w:rsidRDefault="005B4771" w:rsidP="005B477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2" o:spid="_x0000_s1026" style="position:absolute;margin-left:540.75pt;margin-top:22.5pt;width:248.5pt;height:4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" fillcolor="white [3201]" strokecolor="#0070c0" strokeweight="1pt">
                <v:textbox>
                  <w:txbxContent>
                    <w:p w:rsidR="005B4771" w:rsidRPr="005B4771" w:rsidRDefault="005B4771" w:rsidP="005B4771">
                      <w:pPr>
                        <w:rPr>
                          <w:rFonts w:ascii="Arial" w:hAnsi="Arial" w:cs="Arial"/>
                          <w:b/>
                          <w:color w:val="FF0000"/>
                          <w:sz w:val="36"/>
                          <w:szCs w:val="36"/>
                          <w:shd w:val="clear" w:color="auto" w:fill="FFFFFF"/>
                        </w:rPr>
                      </w:pPr>
                      <w:proofErr w:type="spellStart"/>
                      <w:r w:rsidRPr="005B4771">
                        <w:rPr>
                          <w:rFonts w:ascii="Arial" w:hAnsi="Arial" w:cs="Arial"/>
                          <w:b/>
                          <w:color w:val="FF0000"/>
                          <w:sz w:val="36"/>
                          <w:szCs w:val="36"/>
                          <w:shd w:val="clear" w:color="auto" w:fill="FFFFFF"/>
                        </w:rPr>
                        <w:t>The</w:t>
                      </w:r>
                      <w:proofErr w:type="spellEnd"/>
                      <w:r w:rsidRPr="005B4771">
                        <w:rPr>
                          <w:rFonts w:ascii="Arial" w:hAnsi="Arial" w:cs="Arial"/>
                          <w:b/>
                          <w:color w:val="FF0000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5B4771">
                        <w:rPr>
                          <w:rFonts w:ascii="Arial" w:hAnsi="Arial" w:cs="Arial"/>
                          <w:b/>
                          <w:color w:val="FF0000"/>
                          <w:sz w:val="36"/>
                          <w:szCs w:val="36"/>
                          <w:shd w:val="clear" w:color="auto" w:fill="FFFFFF"/>
                        </w:rPr>
                        <w:t>Labour</w:t>
                      </w:r>
                      <w:proofErr w:type="spellEnd"/>
                      <w:r w:rsidRPr="005B4771">
                        <w:rPr>
                          <w:rFonts w:ascii="Arial" w:hAnsi="Arial" w:cs="Arial"/>
                          <w:b/>
                          <w:color w:val="FF0000"/>
                          <w:sz w:val="36"/>
                          <w:szCs w:val="36"/>
                          <w:shd w:val="clear" w:color="auto" w:fill="FFFFFF"/>
                        </w:rPr>
                        <w:t xml:space="preserve"> Office</w:t>
                      </w:r>
                    </w:p>
                    <w:p w:rsidR="005B4771" w:rsidRDefault="00335271" w:rsidP="00335271">
                      <w:pPr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</w:pPr>
                      <w:proofErr w:type="spellStart"/>
                      <w:r w:rsidRPr="0060168A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Address</w:t>
                      </w:r>
                      <w:proofErr w:type="spellEnd"/>
                      <w:r w:rsidRPr="0060168A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 </w:t>
                      </w:r>
                      <w:r w:rsidR="005B4771" w:rsidRPr="005B477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Polní 1011/37,</w:t>
                      </w:r>
                      <w:r w:rsidR="005B4771" w:rsidRPr="005B4771">
                        <w:rPr>
                          <w:rFonts w:ascii="Arial" w:hAnsi="Arial" w:cs="Arial"/>
                          <w:color w:val="000000"/>
                        </w:rPr>
                        <w:br/>
                      </w:r>
                      <w:r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              </w:t>
                      </w:r>
                      <w:r w:rsidR="0060168A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="005B4771" w:rsidRPr="005B477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Brno 39 - Štýřice,</w:t>
                      </w:r>
                      <w:r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="005B4771" w:rsidRPr="005B477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63900</w:t>
                      </w:r>
                    </w:p>
                    <w:bookmarkStart w:id="1" w:name="_GoBack"/>
                    <w:p w:rsidR="00BD6ECE" w:rsidRPr="00076380" w:rsidRDefault="00BD6ECE" w:rsidP="00335271">
                      <w:r w:rsidRPr="00076380">
                        <w:fldChar w:fldCharType="begin"/>
                      </w:r>
                      <w:r w:rsidRPr="00076380">
                        <w:instrText xml:space="preserve"> HYPERLINK "https://portal.mpsv.cz/upcr/kp/jhm" </w:instrText>
                      </w:r>
                      <w:r w:rsidRPr="00076380">
                        <w:fldChar w:fldCharType="separate"/>
                      </w:r>
                      <w:r w:rsidRPr="00076380">
                        <w:rPr>
                          <w:rStyle w:val="Hypertextovodkaz"/>
                          <w:rFonts w:ascii="Arial" w:hAnsi="Arial" w:cs="Arial"/>
                        </w:rPr>
                        <w:t>https://portal.mpsv.cz/upcr/kp/jhm</w:t>
                      </w:r>
                      <w:r w:rsidRPr="00076380">
                        <w:fldChar w:fldCharType="end"/>
                      </w:r>
                    </w:p>
                    <w:bookmarkEnd w:id="1"/>
                    <w:p w:rsidR="00076380" w:rsidRPr="00076380" w:rsidRDefault="00076380" w:rsidP="00335271">
                      <w:pPr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</w:pPr>
                      <w:r w:rsidRPr="00076380">
                        <w:fldChar w:fldCharType="begin"/>
                      </w:r>
                      <w:r w:rsidRPr="00076380">
                        <w:instrText xml:space="preserve"> HYPERLINK "https://portal.mpsv.cz/sprava/multilang" \l "prep-en" </w:instrText>
                      </w:r>
                      <w:r w:rsidRPr="00076380">
                        <w:fldChar w:fldCharType="separate"/>
                      </w:r>
                      <w:r w:rsidRPr="00076380">
                        <w:rPr>
                          <w:rStyle w:val="Hypertextovodkaz"/>
                        </w:rPr>
                        <w:t>https://portal.mpsv.cz/sprava/multilang#prep-en</w:t>
                      </w:r>
                      <w:r w:rsidRPr="00076380">
                        <w:fldChar w:fldCharType="end"/>
                      </w:r>
                    </w:p>
                    <w:tbl>
                      <w:tblPr>
                        <w:tblW w:w="0" w:type="auto"/>
                        <w:tblCellSpacing w:w="15" w:type="dxa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025"/>
                      </w:tblGrid>
                      <w:tr w:rsidR="005B4771" w:rsidRPr="005B4771" w:rsidTr="005B4771">
                        <w:trPr>
                          <w:tblCellSpacing w:w="15" w:type="dxa"/>
                        </w:trPr>
                        <w:tc>
                          <w:tcPr>
                            <w:tcW w:w="3965" w:type="dxa"/>
                            <w:shd w:val="clear" w:color="auto" w:fill="FFFFFF"/>
                            <w:vAlign w:val="center"/>
                            <w:hideMark/>
                          </w:tcPr>
                          <w:tbl>
                            <w:tblPr>
                              <w:tblW w:w="3935" w:type="dxa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935"/>
                            </w:tblGrid>
                            <w:tr w:rsidR="005B4771" w:rsidRPr="005B4771" w:rsidTr="005B4771">
                              <w:trPr>
                                <w:trHeight w:val="308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tcMar>
                                    <w:top w:w="6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vAlign w:val="bottom"/>
                                  <w:hideMark/>
                                </w:tcPr>
                                <w:p w:rsidR="00554984" w:rsidRDefault="005B4771" w:rsidP="005B4771">
                                  <w:pPr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5B4771">
                                    <w:rPr>
                                      <w:rFonts w:ascii="Times New Roman" w:eastAsia="Times New Roman" w:hAnsi="Times New Roman" w:cs="Times New Roman"/>
                                      <w:noProof/>
                                      <w:sz w:val="24"/>
                                      <w:szCs w:val="24"/>
                                      <w:lang w:eastAsia="cs-CZ"/>
                                    </w:rPr>
                                    <w:drawing>
                                      <wp:inline distT="0" distB="0" distL="0" distR="0">
                                        <wp:extent cx="228600" cy="228600"/>
                                        <wp:effectExtent l="0" t="0" r="0" b="0"/>
                                        <wp:docPr id="4" name="Obrázek 4" descr="Telefo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 descr="Telef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5B4771"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eastAsia="cs-CZ"/>
                                    </w:rPr>
                                    <w:t> </w:t>
                                  </w:r>
                                  <w:r w:rsidRPr="005B4771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  <w:lang w:eastAsia="cs-CZ"/>
                                    </w:rPr>
                                    <w:t>950 104</w:t>
                                  </w:r>
                                  <w:r w:rsidR="00554984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  <w:lang w:eastAsia="cs-CZ"/>
                                    </w:rPr>
                                    <w:t> </w:t>
                                  </w:r>
                                  <w:r w:rsidRPr="005B4771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  <w:lang w:eastAsia="cs-CZ"/>
                                    </w:rPr>
                                    <w:t>153</w:t>
                                  </w:r>
                                </w:p>
                                <w:p w:rsidR="005B4771" w:rsidRDefault="00554984" w:rsidP="005B4771">
                                  <w:pPr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       </w:t>
                                  </w:r>
                                  <w:r w:rsidR="005B4771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  <w:lang w:eastAsia="cs-CZ"/>
                                    </w:rPr>
                                    <w:t>950 104 585-6</w:t>
                                  </w:r>
                                </w:p>
                                <w:p w:rsidR="006B5314" w:rsidRPr="005B4771" w:rsidRDefault="006B5314" w:rsidP="005B4771">
                                  <w:pPr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19"/>
                                      <w:szCs w:val="19"/>
                                      <w:shd w:val="clear" w:color="auto" w:fill="FFFFFF"/>
                                    </w:rPr>
                                    <w:t> </w:t>
                                  </w:r>
                                  <w:hyperlink r:id="rId6" w:history="1">
                                    <w:r>
                                      <w:rPr>
                                        <w:rStyle w:val="Hypertextovodkaz"/>
                                        <w:rFonts w:ascii="Arial" w:hAnsi="Arial" w:cs="Arial"/>
                                        <w:color w:val="25659A"/>
                                        <w:sz w:val="19"/>
                                        <w:szCs w:val="19"/>
                                        <w:shd w:val="clear" w:color="auto" w:fill="FFFFFF"/>
                                      </w:rPr>
                                      <w:t>podatelna.bm@uradprace.cz</w:t>
                                    </w:r>
                                  </w:hyperlink>
                                </w:p>
                              </w:tc>
                            </w:tr>
                            <w:tr w:rsidR="00554984" w:rsidRPr="005B4771" w:rsidTr="005B4771">
                              <w:trPr>
                                <w:trHeight w:val="308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tcMar>
                                    <w:top w:w="6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vAlign w:val="bottom"/>
                                </w:tcPr>
                                <w:p w:rsidR="00554984" w:rsidRPr="005B4771" w:rsidRDefault="00554984" w:rsidP="005B4771">
                                  <w:pPr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noProof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9"/>
                                <w:szCs w:val="19"/>
                                <w:lang w:eastAsia="cs-CZ"/>
                              </w:rPr>
                            </w:pPr>
                          </w:p>
                        </w:tc>
                      </w:tr>
                    </w:tbl>
                    <w:p w:rsidR="005B4771" w:rsidRPr="005B4771" w:rsidRDefault="005B4771" w:rsidP="005B4771">
                      <w:pPr>
                        <w:spacing w:after="0" w:line="240" w:lineRule="auto"/>
                        <w:outlineLvl w:val="1"/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554984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Office </w:t>
                      </w:r>
                      <w:proofErr w:type="spellStart"/>
                      <w:r w:rsidRPr="00554984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hours</w:t>
                      </w:r>
                      <w:proofErr w:type="spellEnd"/>
                      <w:r w:rsidRPr="00554984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:</w:t>
                      </w:r>
                    </w:p>
                    <w:tbl>
                      <w:tblPr>
                        <w:tblW w:w="7680" w:type="dxa"/>
                        <w:tblCellSpacing w:w="15" w:type="dxa"/>
                        <w:shd w:val="clear" w:color="auto" w:fill="FFFFFF"/>
                        <w:tblCellMar>
                          <w:top w:w="150" w:type="dxa"/>
                          <w:left w:w="150" w:type="dxa"/>
                          <w:bottom w:w="150" w:type="dxa"/>
                          <w:right w:w="15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014"/>
                        <w:gridCol w:w="5666"/>
                      </w:tblGrid>
                      <w:tr w:rsidR="00554984" w:rsidRPr="005B4771" w:rsidTr="005B4771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Pondělí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8:00 - 12:00, 13:00 - 17:00</w:t>
                            </w:r>
                          </w:p>
                        </w:tc>
                      </w:tr>
                      <w:tr w:rsidR="00554984" w:rsidRPr="005B4771" w:rsidTr="005B4771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Úterý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8:00 - 11:00</w:t>
                            </w:r>
                          </w:p>
                        </w:tc>
                      </w:tr>
                      <w:tr w:rsidR="00554984" w:rsidRPr="005B4771" w:rsidTr="005B4771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Středa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8:00 - 12:00, 13:00 - 17:00</w:t>
                            </w:r>
                          </w:p>
                        </w:tc>
                      </w:tr>
                      <w:tr w:rsidR="00554984" w:rsidRPr="005B4771" w:rsidTr="00554984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 w:themeFill="background1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Čtvrtek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 w:themeFill="background1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8:00 - 11:00</w:t>
                            </w:r>
                          </w:p>
                        </w:tc>
                      </w:tr>
                      <w:tr w:rsidR="00554984" w:rsidRPr="005B4771" w:rsidTr="005B4771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5B4771" w:rsidRPr="005B4771" w:rsidRDefault="005B4771" w:rsidP="005B477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 w:rsidRPr="005B47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Pátek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75" w:type="dxa"/>
                              <w:left w:w="150" w:type="dxa"/>
                              <w:bottom w:w="75" w:type="dxa"/>
                              <w:right w:w="150" w:type="dxa"/>
                            </w:tcMar>
                            <w:vAlign w:val="center"/>
                            <w:hideMark/>
                          </w:tcPr>
                          <w:p w:rsidR="00335271" w:rsidRDefault="00554984" w:rsidP="0055498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8:00 - 11:00 (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fo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invitatio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only</w:t>
                            </w:r>
                            <w:proofErr w:type="spellEnd"/>
                            <w:r w:rsidR="005B4771" w:rsidRPr="005B4771"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  <w:t>)</w:t>
                            </w:r>
                          </w:p>
                          <w:p w:rsidR="006B5314" w:rsidRPr="005B4771" w:rsidRDefault="006B5314" w:rsidP="0055498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  <w:szCs w:val="16"/>
                                <w:lang w:eastAsia="cs-CZ"/>
                              </w:rPr>
                            </w:pPr>
                          </w:p>
                        </w:tc>
                      </w:tr>
                    </w:tbl>
                    <w:p w:rsidR="005B4771" w:rsidRDefault="00335271" w:rsidP="00335271">
                      <w:pPr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w:pPr>
                      <w:proofErr w:type="spellStart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You</w:t>
                      </w:r>
                      <w:proofErr w:type="spellEnd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can</w:t>
                      </w:r>
                      <w:proofErr w:type="spellEnd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find</w:t>
                      </w:r>
                      <w:proofErr w:type="spellEnd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us</w:t>
                      </w:r>
                      <w:proofErr w:type="spellEnd"/>
                      <w:r w:rsidRPr="005B4771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:</w:t>
                      </w:r>
                    </w:p>
                    <w:p w:rsidR="00335271" w:rsidRDefault="0060168A" w:rsidP="00335271">
                      <w:pPr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</w:pPr>
                      <w:proofErr w:type="spellStart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The</w:t>
                      </w:r>
                      <w:proofErr w:type="spellEnd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</w:t>
                      </w:r>
                      <w:proofErr w:type="spellStart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connection</w:t>
                      </w:r>
                      <w:proofErr w:type="spellEnd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</w:t>
                      </w:r>
                      <w:proofErr w:type="spellStart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from</w:t>
                      </w:r>
                      <w:proofErr w:type="spellEnd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</w:t>
                      </w:r>
                      <w:proofErr w:type="spellStart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the</w:t>
                      </w:r>
                      <w:proofErr w:type="spellEnd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Bohunice University </w:t>
                      </w:r>
                      <w:proofErr w:type="spellStart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Campus</w:t>
                      </w:r>
                      <w:proofErr w:type="spellEnd"/>
                      <w:r w:rsidRPr="0060168A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by bus No. 60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(</w:t>
                      </w:r>
                      <w:proofErr w:type="spellStart"/>
                      <w:r w:rsidR="00B73413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get</w:t>
                      </w:r>
                      <w:proofErr w:type="spellEnd"/>
                      <w:r w:rsidR="00B73413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</w:t>
                      </w:r>
                      <w:proofErr w:type="spellStart"/>
                      <w:r w:rsidR="00B73413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off</w:t>
                      </w:r>
                      <w:proofErr w:type="spellEnd"/>
                      <w:r w:rsidR="00B73413"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 xml:space="preserve"> on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  <w:t>Strážní stop)</w:t>
                      </w:r>
                    </w:p>
                    <w:p w:rsidR="009D17BE" w:rsidRDefault="009D17BE" w:rsidP="009D17BE">
                      <w:pPr>
                        <w:pStyle w:val="Normlnweb"/>
                        <w:shd w:val="clear" w:color="auto" w:fill="FFFFFF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Tram no. 8 – tram stop Vojtova</w:t>
                      </w:r>
                    </w:p>
                    <w:p w:rsidR="009D17BE" w:rsidRDefault="009D17BE" w:rsidP="009D17BE">
                      <w:pPr>
                        <w:pStyle w:val="Normlnweb"/>
                        <w:shd w:val="clear" w:color="auto" w:fill="FFFFFF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Bus no. 44, 84, 40 – bus stop Křídlovická</w:t>
                      </w:r>
                    </w:p>
                    <w:p w:rsidR="009D17BE" w:rsidRDefault="009D17BE" w:rsidP="009D17BE">
                      <w:pPr>
                        <w:pStyle w:val="Normlnweb"/>
                        <w:shd w:val="clear" w:color="auto" w:fill="FFFFFF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Bus no. 61 – bus stop Křídlovická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or</w:t>
                      </w:r>
                      <w:proofErr w:type="spellEnd"/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 Holandská</w:t>
                      </w:r>
                    </w:p>
                    <w:p w:rsidR="009D17BE" w:rsidRDefault="009D17BE" w:rsidP="009D17BE">
                      <w:pPr>
                        <w:spacing w:line="240" w:lineRule="auto"/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</w:pPr>
                    </w:p>
                    <w:p w:rsidR="0060168A" w:rsidRPr="0060168A" w:rsidRDefault="0060168A" w:rsidP="00335271">
                      <w:pPr>
                        <w:rPr>
                          <w:rFonts w:ascii="Arial" w:eastAsia="Times New Roman" w:hAnsi="Arial" w:cs="Arial"/>
                          <w:color w:val="000000"/>
                          <w:lang w:eastAsia="cs-CZ"/>
                        </w:rPr>
                      </w:pPr>
                    </w:p>
                    <w:p w:rsidR="005B4771" w:rsidRDefault="005B4771" w:rsidP="005B477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5B4771" w:rsidRDefault="005B4771" w:rsidP="005B477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5B4771" w:rsidRDefault="005B4771" w:rsidP="005B477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5B4771" w:rsidRPr="005B4771" w:rsidRDefault="005B4771" w:rsidP="005B477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B5314" w:rsidRDefault="00F23539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486275</wp:posOffset>
                </wp:positionH>
                <wp:positionV relativeFrom="paragraph">
                  <wp:posOffset>3076576</wp:posOffset>
                </wp:positionV>
                <wp:extent cx="1114425" cy="438150"/>
                <wp:effectExtent l="0" t="0" r="28575" b="152400"/>
                <wp:wrapNone/>
                <wp:docPr id="14" name="Zaoblený obdélníkový bublinový popise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438150"/>
                        </a:xfrm>
                        <a:prstGeom prst="wedgeRoundRectCallout">
                          <a:avLst>
                            <a:gd name="adj1" fmla="val -20070"/>
                            <a:gd name="adj2" fmla="val 78186"/>
                            <a:gd name="adj3" fmla="val 16667"/>
                          </a:avLst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23539" w:rsidRPr="00F23539" w:rsidRDefault="00F23539" w:rsidP="00F23539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23539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hopping garden cent</w:t>
                            </w:r>
                            <w:r w:rsidR="0021276E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</w:t>
                            </w:r>
                            <w:r w:rsidRPr="00F23539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HORNB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Zaoblený obdélníkový bublinový popisek 14" o:spid="_x0000_s1027" type="#_x0000_t62" style="position:absolute;margin-left:353.25pt;margin-top:242.25pt;width:87.75pt;height:3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" adj="6465,27688" fillcolor="#ffd966 [1943]" strokecolor="#1f4d78 [1604]" strokeweight="1pt">
                <v:textbox>
                  <w:txbxContent>
                    <w:p w:rsidR="00F23539" w:rsidRPr="00F23539" w:rsidRDefault="00F23539" w:rsidP="00F23539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23539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hopping garden cent</w:t>
                      </w:r>
                      <w:r w:rsidR="0021276E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</w:t>
                      </w:r>
                      <w:r w:rsidRPr="00F23539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HORNBACH</w:t>
                      </w:r>
                    </w:p>
                  </w:txbxContent>
                </v:textbox>
              </v:shape>
            </w:pict>
          </mc:Fallback>
        </mc:AlternateContent>
      </w:r>
      <w:r w:rsidR="006016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648075</wp:posOffset>
                </wp:positionH>
                <wp:positionV relativeFrom="paragraph">
                  <wp:posOffset>4391024</wp:posOffset>
                </wp:positionV>
                <wp:extent cx="171450" cy="1057275"/>
                <wp:effectExtent l="57150" t="0" r="19050" b="47625"/>
                <wp:wrapNone/>
                <wp:docPr id="13" name="Přímá spojnice se šipko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" cy="1057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CEC57A0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3" o:spid="_x0000_s1026" type="#_x0000_t32" style="position:absolute;margin-left:287.25pt;margin-top:345.75pt;width:13.5pt;height:83.25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" strokecolor="black [3200]" strokeweight="1.5pt">
                <v:stroke endarrow="block" joinstyle="miter"/>
              </v:shape>
            </w:pict>
          </mc:Fallback>
        </mc:AlternateContent>
      </w:r>
      <w:r w:rsidR="006016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762375</wp:posOffset>
                </wp:positionH>
                <wp:positionV relativeFrom="paragraph">
                  <wp:posOffset>4410075</wp:posOffset>
                </wp:positionV>
                <wp:extent cx="171450" cy="1009650"/>
                <wp:effectExtent l="0" t="38100" r="57150" b="19050"/>
                <wp:wrapNone/>
                <wp:docPr id="12" name="Přímá spojnice se šipko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009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D0B335" id="Přímá spojnice se šipkou 12" o:spid="_x0000_s1026" type="#_x0000_t32" style="position:absolute;margin-left:296.25pt;margin-top:347.25pt;width:13.5pt;height:79.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" strokecolor="black [3200]" strokeweight="1.5pt">
                <v:stroke endarrow="block" joinstyle="miter"/>
              </v:shape>
            </w:pict>
          </mc:Fallback>
        </mc:AlternateContent>
      </w:r>
      <w:r w:rsidR="005B5EA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67025</wp:posOffset>
                </wp:positionH>
                <wp:positionV relativeFrom="paragraph">
                  <wp:posOffset>762000</wp:posOffset>
                </wp:positionV>
                <wp:extent cx="1085850" cy="304800"/>
                <wp:effectExtent l="0" t="0" r="19050" b="171450"/>
                <wp:wrapNone/>
                <wp:docPr id="11" name="Zaoblený obdélníkový bublinový popis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304800"/>
                        </a:xfrm>
                        <a:prstGeom prst="wedgeRoundRectCallout">
                          <a:avLst>
                            <a:gd name="adj1" fmla="val -20833"/>
                            <a:gd name="adj2" fmla="val 93750"/>
                            <a:gd name="adj3" fmla="val 16667"/>
                          </a:avLst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B5EAB" w:rsidRPr="005B5EAB" w:rsidRDefault="005B5EAB" w:rsidP="005B5EA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B5EAB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LABOUR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aoblený obdélníkový bublinový popisek 11" o:spid="_x0000_s1028" type="#_x0000_t62" style="position:absolute;margin-left:225.75pt;margin-top:60pt;width:85.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" adj="6300,31050" fillcolor="#a8d08d [1945]" strokecolor="#2f5496 [2408]" strokeweight="1pt">
                <v:textbox>
                  <w:txbxContent>
                    <w:p w:rsidR="005B5EAB" w:rsidRPr="005B5EAB" w:rsidRDefault="005B5EAB" w:rsidP="005B5EA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B5EAB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LABOUR OFFICE</w:t>
                      </w:r>
                    </w:p>
                  </w:txbxContent>
                </v:textbox>
              </v:shape>
            </w:pict>
          </mc:Fallback>
        </mc:AlternateContent>
      </w:r>
      <w:r w:rsidR="0033527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657475</wp:posOffset>
                </wp:positionH>
                <wp:positionV relativeFrom="paragraph">
                  <wp:posOffset>1104900</wp:posOffset>
                </wp:positionV>
                <wp:extent cx="371475" cy="85725"/>
                <wp:effectExtent l="38100" t="57150" r="28575" b="85725"/>
                <wp:wrapNone/>
                <wp:docPr id="10" name="Přímá spojnice se šipko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475" cy="857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A7F187" id="Přímá spojnice se šipkou 10" o:spid="_x0000_s1026" type="#_x0000_t32" style="position:absolute;margin-left:209.25pt;margin-top:87pt;width:29.25pt;height:6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" strokecolor="#ed7d31 [3205]" strokeweight="1.5pt">
                <v:stroke startarrow="block" endarrow="block" joinstyle="miter"/>
              </v:shape>
            </w:pict>
          </mc:Fallback>
        </mc:AlternateContent>
      </w:r>
      <w:r w:rsidR="0033527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600325</wp:posOffset>
                </wp:positionH>
                <wp:positionV relativeFrom="paragraph">
                  <wp:posOffset>1266825</wp:posOffset>
                </wp:positionV>
                <wp:extent cx="152400" cy="523875"/>
                <wp:effectExtent l="57150" t="38100" r="57150" b="47625"/>
                <wp:wrapNone/>
                <wp:docPr id="9" name="Přímá spojnice se šipko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2400" cy="52387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9751B2" id="Přímá spojnice se šipkou 9" o:spid="_x0000_s1026" type="#_x0000_t32" style="position:absolute;margin-left:204.75pt;margin-top:99.75pt;width:12pt;height:41.25p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" strokecolor="#ed7d31 [3205]" strokeweight="1.5pt">
                <v:stroke startarrow="block" endarrow="block" joinstyle="miter"/>
              </v:shape>
            </w:pict>
          </mc:Fallback>
        </mc:AlternateContent>
      </w:r>
      <w:r w:rsidR="0033527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676525</wp:posOffset>
                </wp:positionH>
                <wp:positionV relativeFrom="paragraph">
                  <wp:posOffset>3352800</wp:posOffset>
                </wp:positionV>
                <wp:extent cx="9525" cy="1362075"/>
                <wp:effectExtent l="76200" t="38100" r="66675" b="47625"/>
                <wp:wrapNone/>
                <wp:docPr id="8" name="Přímá spojnice se šipko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136207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C59E29" id="Přímá spojnice se šipkou 8" o:spid="_x0000_s1026" type="#_x0000_t32" style="position:absolute;margin-left:210.75pt;margin-top:264pt;width:.75pt;height:107.2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" strokecolor="#ed7d31 [3205]" strokeweight="1.5pt">
                <v:stroke startarrow="block" endarrow="block" joinstyle="miter"/>
              </v:shape>
            </w:pict>
          </mc:Fallback>
        </mc:AlternateContent>
      </w:r>
      <w:r w:rsidR="0033527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676525</wp:posOffset>
                </wp:positionH>
                <wp:positionV relativeFrom="paragraph">
                  <wp:posOffset>5019675</wp:posOffset>
                </wp:positionV>
                <wp:extent cx="962025" cy="38100"/>
                <wp:effectExtent l="38100" t="76200" r="0" b="95250"/>
                <wp:wrapNone/>
                <wp:docPr id="7" name="Přímá spojnice se šipko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381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CDC302" id="Přímá spojnice se šipkou 7" o:spid="_x0000_s1026" type="#_x0000_t32" style="position:absolute;margin-left:210.75pt;margin-top:395.25pt;width:75.75pt;height:3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" strokecolor="#ed7d31 [3205]" strokeweight="1.5pt">
                <v:stroke startarrow="block" endarrow="block" joinstyle="miter"/>
              </v:shape>
            </w:pict>
          </mc:Fallback>
        </mc:AlternateContent>
      </w:r>
      <w:r w:rsidR="0033527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95750</wp:posOffset>
                </wp:positionH>
                <wp:positionV relativeFrom="paragraph">
                  <wp:posOffset>3905250</wp:posOffset>
                </wp:positionV>
                <wp:extent cx="790575" cy="438150"/>
                <wp:effectExtent l="114300" t="0" r="28575" b="190500"/>
                <wp:wrapNone/>
                <wp:docPr id="5" name="Zaoblený obdélníkový bublinový popise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438150"/>
                        </a:xfrm>
                        <a:prstGeom prst="wedgeRoundRectCallout">
                          <a:avLst>
                            <a:gd name="adj1" fmla="val -59131"/>
                            <a:gd name="adj2" fmla="val 82500"/>
                            <a:gd name="adj3" fmla="val 16667"/>
                          </a:avLst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35271" w:rsidRPr="00335271" w:rsidRDefault="00335271" w:rsidP="00335271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35271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BUS STOP STRÁŽNÍ </w:t>
                            </w:r>
                            <w:r w:rsidRPr="00335271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# 6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aoblený obdélníkový bublinový popisek 5" o:spid="_x0000_s1029" type="#_x0000_t62" style="position:absolute;margin-left:322.5pt;margin-top:307.5pt;width:62.25pt;height:3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" adj="-1972,28620" fillcolor="#f4b083 [1941]" strokecolor="#1f4d78 [1604]" strokeweight="1pt">
                <v:textbox>
                  <w:txbxContent>
                    <w:p w:rsidR="00335271" w:rsidRPr="00335271" w:rsidRDefault="00335271" w:rsidP="00335271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35271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BUS STOP STRÁŽNÍ </w:t>
                      </w:r>
                      <w:r w:rsidRPr="00335271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# 60</w:t>
                      </w:r>
                    </w:p>
                  </w:txbxContent>
                </v:textbox>
              </v:shape>
            </w:pict>
          </mc:Fallback>
        </mc:AlternateContent>
      </w:r>
      <w:r w:rsidR="005B4771" w:rsidRPr="005B4771">
        <w:rPr>
          <w:noProof/>
          <w:lang w:eastAsia="cs-CZ"/>
        </w:rPr>
        <w:drawing>
          <wp:inline distT="0" distB="0" distL="0" distR="0">
            <wp:extent cx="9982200" cy="5486063"/>
            <wp:effectExtent l="0" t="0" r="0" b="635"/>
            <wp:docPr id="1" name="Obrázek 1" descr="C:\Users\bartova\Zdenča\Ú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rtova\Zdenča\ÚP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3898" cy="548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22BA" w:rsidRDefault="001122BA"/>
    <w:p w:rsidR="001122BA" w:rsidRPr="005B4771" w:rsidRDefault="001122BA" w:rsidP="001122BA">
      <w:pPr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</w:pPr>
      <w:proofErr w:type="spellStart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lastRenderedPageBreak/>
        <w:t>The</w:t>
      </w:r>
      <w:proofErr w:type="spellEnd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t xml:space="preserve"> </w:t>
      </w:r>
      <w:proofErr w:type="spellStart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t>Labour</w:t>
      </w:r>
      <w:proofErr w:type="spellEnd"/>
      <w:r w:rsidRPr="005B4771">
        <w:rPr>
          <w:rFonts w:ascii="Arial" w:hAnsi="Arial" w:cs="Arial"/>
          <w:b/>
          <w:color w:val="FF0000"/>
          <w:sz w:val="36"/>
          <w:szCs w:val="36"/>
          <w:shd w:val="clear" w:color="auto" w:fill="FFFFFF"/>
        </w:rPr>
        <w:t xml:space="preserve"> Office</w:t>
      </w:r>
    </w:p>
    <w:p w:rsidR="001122BA" w:rsidRDefault="001122BA"/>
    <w:p w:rsidR="001122BA" w:rsidRDefault="001122BA">
      <w:r>
        <w:rPr>
          <w:noProof/>
          <w:lang w:eastAsia="cs-CZ"/>
        </w:rPr>
        <w:drawing>
          <wp:inline distT="0" distB="0" distL="0" distR="0">
            <wp:extent cx="8201025" cy="5470084"/>
            <wp:effectExtent l="0" t="0" r="0" b="0"/>
            <wp:docPr id="3" name="Obrázek 3" descr="https://portal.mpsv.cz/upcr/kp/jhm/poln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ortal.mpsv.cz/upcr/kp/jhm/poln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045" cy="548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122BA" w:rsidSect="005B4771"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7IwNQCyLCzMTJV0lIJTi4sz8/NACoxqAan98/UsAAAA"/>
  </w:docVars>
  <w:rsids>
    <w:rsidRoot w:val="005B4771"/>
    <w:rsid w:val="00076380"/>
    <w:rsid w:val="000A5DEF"/>
    <w:rsid w:val="001122BA"/>
    <w:rsid w:val="0021276E"/>
    <w:rsid w:val="003315FF"/>
    <w:rsid w:val="00335271"/>
    <w:rsid w:val="00554984"/>
    <w:rsid w:val="005B4771"/>
    <w:rsid w:val="005B5EAB"/>
    <w:rsid w:val="0060168A"/>
    <w:rsid w:val="006B5314"/>
    <w:rsid w:val="00753D19"/>
    <w:rsid w:val="007E71D0"/>
    <w:rsid w:val="009D17BE"/>
    <w:rsid w:val="00B73413"/>
    <w:rsid w:val="00BD6ECE"/>
    <w:rsid w:val="00C778BB"/>
    <w:rsid w:val="00C86F0C"/>
    <w:rsid w:val="00D05597"/>
    <w:rsid w:val="00D97B61"/>
    <w:rsid w:val="00F23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02ABB83E"/>
  <w15:chartTrackingRefBased/>
  <w15:docId w15:val="{80B5CA64-703C-4EC0-8AEC-BB70667B2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5B477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5B4771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styleId="Siln">
    <w:name w:val="Strong"/>
    <w:basedOn w:val="Standardnpsmoodstavce"/>
    <w:uiPriority w:val="22"/>
    <w:qFormat/>
    <w:rsid w:val="005B4771"/>
    <w:rPr>
      <w:b/>
      <w:bCs/>
    </w:rPr>
  </w:style>
  <w:style w:type="character" w:customStyle="1" w:styleId="apple-converted-space">
    <w:name w:val="apple-converted-space"/>
    <w:basedOn w:val="Standardnpsmoodstavce"/>
    <w:rsid w:val="005B4771"/>
  </w:style>
  <w:style w:type="character" w:styleId="Hypertextovodkaz">
    <w:name w:val="Hyperlink"/>
    <w:basedOn w:val="Standardnpsmoodstavce"/>
    <w:uiPriority w:val="99"/>
    <w:semiHidden/>
    <w:unhideWhenUsed/>
    <w:rsid w:val="005B4771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D17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3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odatelna.bm@uradprace.cz" TargetMode="External"/><Relationship Id="rId5" Type="http://schemas.openxmlformats.org/officeDocument/2006/relationships/hyperlink" Target="mailto:podatelna.bm@uradprace.cz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va</dc:creator>
  <cp:keywords/>
  <dc:description/>
  <cp:lastModifiedBy>Zdenka Bártová</cp:lastModifiedBy>
  <cp:revision>4</cp:revision>
  <dcterms:created xsi:type="dcterms:W3CDTF">2017-03-16T11:59:00Z</dcterms:created>
  <dcterms:modified xsi:type="dcterms:W3CDTF">2019-04-09T08:50:00Z</dcterms:modified>
</cp:coreProperties>
</file>